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1A003" w14:textId="77777777" w:rsidR="00313A71" w:rsidRDefault="00F16442" w:rsidP="00553AA5">
      <w:pPr>
        <w:pStyle w:val="Title"/>
        <w:rPr>
          <w:u w:val="single"/>
        </w:rPr>
      </w:pPr>
      <w:r w:rsidRPr="00F83CB2">
        <w:t>Apply</w:t>
      </w:r>
    </w:p>
    <w:p w14:paraId="2E444FDC" w14:textId="77777777" w:rsidR="00313A71" w:rsidRDefault="00825A31" w:rsidP="00553AA5">
      <w:pPr>
        <w:pStyle w:val="Heading1"/>
      </w:pPr>
      <w:r w:rsidRPr="00825A31">
        <w:t>Exercise</w:t>
      </w:r>
      <w:r w:rsidR="00F16442" w:rsidRPr="000D1959">
        <w:t xml:space="preserve"> 11.1</w:t>
      </w:r>
    </w:p>
    <w:p w14:paraId="0DB86A51" w14:textId="77777777" w:rsidR="00313A71" w:rsidRDefault="00F16442" w:rsidP="00553AA5">
      <w:r w:rsidRPr="000D1959">
        <w:t>This exercise is meant to help you find support outside your university.</w:t>
      </w:r>
    </w:p>
    <w:p w14:paraId="76D34C29" w14:textId="77777777" w:rsidR="00313A71" w:rsidRDefault="00F16442" w:rsidP="00553AA5">
      <w:pPr>
        <w:ind w:left="792" w:hanging="360"/>
      </w:pPr>
      <w:r w:rsidRPr="000D1959">
        <w:rPr>
          <w:rFonts w:ascii="Symbol" w:hAnsi="Symbol"/>
        </w:rPr>
        <w:t></w:t>
      </w:r>
      <w:r w:rsidRPr="000D1959">
        <w:rPr>
          <w:rFonts w:ascii="Symbol" w:hAnsi="Symbol"/>
        </w:rPr>
        <w:tab/>
      </w:r>
      <w:r w:rsidRPr="000D1959">
        <w:t>Type your research topic onto an internet search engine.</w:t>
      </w:r>
    </w:p>
    <w:p w14:paraId="231DBD94" w14:textId="77777777" w:rsidR="00313A71" w:rsidRDefault="00F16442" w:rsidP="00553AA5">
      <w:pPr>
        <w:ind w:left="792" w:hanging="360"/>
      </w:pPr>
      <w:r w:rsidRPr="000D1959">
        <w:rPr>
          <w:rFonts w:ascii="Symbol" w:hAnsi="Symbol"/>
        </w:rPr>
        <w:t></w:t>
      </w:r>
      <w:r w:rsidRPr="000D1959">
        <w:rPr>
          <w:rFonts w:ascii="Symbol" w:hAnsi="Symbol"/>
        </w:rPr>
        <w:tab/>
      </w:r>
      <w:r w:rsidRPr="000D1959">
        <w:t>Find other research students working on similar topics.</w:t>
      </w:r>
    </w:p>
    <w:p w14:paraId="46FE93D5" w14:textId="77777777" w:rsidR="00313A71" w:rsidRDefault="00F16442" w:rsidP="00553AA5">
      <w:pPr>
        <w:ind w:left="792" w:hanging="360"/>
      </w:pPr>
      <w:r w:rsidRPr="000D1959">
        <w:rPr>
          <w:rFonts w:ascii="Symbol" w:hAnsi="Symbol"/>
        </w:rPr>
        <w:t></w:t>
      </w:r>
      <w:r w:rsidRPr="000D1959">
        <w:rPr>
          <w:rFonts w:ascii="Symbol" w:hAnsi="Symbol"/>
        </w:rPr>
        <w:tab/>
      </w:r>
      <w:r w:rsidRPr="000D1959">
        <w:t>Get in touch with them and offer to review their data or papers in return for help with your own work.</w:t>
      </w:r>
    </w:p>
    <w:p w14:paraId="2F7A2DA5" w14:textId="77777777" w:rsidR="00313A71" w:rsidRDefault="00F16442" w:rsidP="00553AA5">
      <w:pPr>
        <w:ind w:left="792" w:hanging="360"/>
      </w:pPr>
      <w:r w:rsidRPr="000D1959">
        <w:rPr>
          <w:rFonts w:ascii="Symbol" w:hAnsi="Symbol"/>
        </w:rPr>
        <w:t></w:t>
      </w:r>
      <w:r w:rsidRPr="000D1959">
        <w:rPr>
          <w:rFonts w:ascii="Symbol" w:hAnsi="Symbol"/>
        </w:rPr>
        <w:tab/>
      </w:r>
      <w:r w:rsidRPr="000D1959">
        <w:t>Think about setting up an online discussion group where you post news about your research and details of any useful readings and conferences.</w:t>
      </w:r>
    </w:p>
    <w:p w14:paraId="7D35CF8E" w14:textId="77777777" w:rsidR="00313A71" w:rsidRDefault="00F16442" w:rsidP="00553AA5">
      <w:pPr>
        <w:pStyle w:val="Heading1"/>
      </w:pPr>
      <w:r w:rsidRPr="000D1959">
        <w:t>Exercise 11.2</w:t>
      </w:r>
    </w:p>
    <w:p w14:paraId="146878C5" w14:textId="77777777" w:rsidR="00313A71" w:rsidRDefault="00F16442" w:rsidP="00553AA5">
      <w:r w:rsidRPr="000D1959">
        <w:t>Select two articles in your area of research from two different journals or books. Work out the audience(s) at which the journal or book is aimed by reading the journal’s ‘instructions to contributors’ or a book’s introductory editorial chapter. Then go through the steps below:</w:t>
      </w:r>
    </w:p>
    <w:p w14:paraId="06EDCC8D" w14:textId="46C4A4AC" w:rsidR="00313A71" w:rsidRDefault="00F16442" w:rsidP="00553AA5">
      <w:pPr>
        <w:ind w:left="792" w:hanging="360"/>
      </w:pPr>
      <w:r w:rsidRPr="000D1959">
        <w:t>1</w:t>
      </w:r>
      <w:r w:rsidR="00322FCB">
        <w:t>.</w:t>
      </w:r>
      <w:r w:rsidR="00F83CB2">
        <w:t xml:space="preserve"> </w:t>
      </w:r>
      <w:r w:rsidRPr="000D1959">
        <w:t>In what way does each article attempt to reach its appropriate audience(s)?</w:t>
      </w:r>
    </w:p>
    <w:p w14:paraId="6BCCEC6D" w14:textId="00EE3DC5" w:rsidR="00313A71" w:rsidRDefault="00F16442" w:rsidP="00553AA5">
      <w:pPr>
        <w:ind w:left="792" w:hanging="360"/>
      </w:pPr>
      <w:r w:rsidRPr="000D1959">
        <w:t>2</w:t>
      </w:r>
      <w:r w:rsidR="00322FCB">
        <w:t>.</w:t>
      </w:r>
      <w:r w:rsidR="00F83CB2">
        <w:t xml:space="preserve"> </w:t>
      </w:r>
      <w:r w:rsidRPr="000D1959">
        <w:t>How successful is it in doing so?</w:t>
      </w:r>
    </w:p>
    <w:p w14:paraId="2F96FC12" w14:textId="4EC45587" w:rsidR="00313A71" w:rsidRDefault="00F16442" w:rsidP="00553AA5">
      <w:pPr>
        <w:ind w:left="792" w:hanging="360"/>
      </w:pPr>
      <w:r w:rsidRPr="000D1959">
        <w:t>3</w:t>
      </w:r>
      <w:r w:rsidR="00322FCB">
        <w:t>.</w:t>
      </w:r>
      <w:r w:rsidR="00F83CB2">
        <w:t xml:space="preserve"> </w:t>
      </w:r>
      <w:r w:rsidRPr="000D1959">
        <w:t>How could it be improved to appeal more to its target audience(s)?</w:t>
      </w:r>
    </w:p>
    <w:p w14:paraId="4E511CB9" w14:textId="77777777" w:rsidR="00313A71" w:rsidRDefault="00F16442" w:rsidP="00553AA5">
      <w:pPr>
        <w:pStyle w:val="Heading1"/>
      </w:pPr>
      <w:r w:rsidRPr="000D1959">
        <w:t>Exercise 11.3</w:t>
      </w:r>
    </w:p>
    <w:p w14:paraId="43D34BB1" w14:textId="5D120744" w:rsidR="0070463C" w:rsidRPr="00C1400A" w:rsidRDefault="00F16442">
      <w:r w:rsidRPr="000D1959">
        <w:t>Get invited to give a talk on your research and make sure that somebody attends who is prepared to give you good feedback. Plan the talk to reach the audience (e.g.</w:t>
      </w:r>
      <w:r w:rsidR="002F382B">
        <w:t>,</w:t>
      </w:r>
      <w:r w:rsidRPr="000D1959">
        <w:t xml:space="preserve"> students, staff, laypeople or a mixture). Having given your talk, ask the attending person for feedback on the success of your talk. Then consider how you could have improved the talk to appeal more to its target audience.</w:t>
      </w:r>
    </w:p>
    <w:sectPr w:rsidR="0070463C" w:rsidRPr="00C1400A"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912E2" w14:textId="77777777" w:rsidR="0092433A" w:rsidRDefault="0092433A">
      <w:r>
        <w:separator/>
      </w:r>
    </w:p>
  </w:endnote>
  <w:endnote w:type="continuationSeparator" w:id="0">
    <w:p w14:paraId="16D62F13" w14:textId="77777777" w:rsidR="0092433A" w:rsidRDefault="00924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995AB" w14:textId="77777777" w:rsidR="0092433A" w:rsidRDefault="0092433A">
      <w:r>
        <w:separator/>
      </w:r>
    </w:p>
  </w:footnote>
  <w:footnote w:type="continuationSeparator" w:id="0">
    <w:p w14:paraId="624AB7E9" w14:textId="77777777" w:rsidR="0092433A" w:rsidRDefault="00924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90506"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03D28D0D"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462B55"/>
    <w:multiLevelType w:val="hybridMultilevel"/>
    <w:tmpl w:val="68C24044"/>
    <w:lvl w:ilvl="0" w:tplc="DE2828AC">
      <w:start w:val="1"/>
      <w:numFmt w:val="bullet"/>
      <w:pStyle w:val="B2BLBox2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92C4EDC"/>
    <w:multiLevelType w:val="hybridMultilevel"/>
    <w:tmpl w:val="43EE54D4"/>
    <w:lvl w:ilvl="0" w:tplc="77706264">
      <w:start w:val="1"/>
      <w:numFmt w:val="decimal"/>
      <w:pStyle w:val="B2NLBox2numbered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2"/>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10"/>
  </w:num>
  <w:num w:numId="12">
    <w:abstractNumId w:val="11"/>
  </w:num>
  <w:num w:numId="13">
    <w:abstractNumId w:val="1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xMLQ0MzI3trC0NLVU0lEKTi0uzszPAykwrAUAl6qkOSwAAAA="/>
  </w:docVars>
  <w:rsids>
    <w:rsidRoot w:val="00290B03"/>
    <w:rsid w:val="00024CB8"/>
    <w:rsid w:val="00033437"/>
    <w:rsid w:val="000F388C"/>
    <w:rsid w:val="0015405F"/>
    <w:rsid w:val="0017404C"/>
    <w:rsid w:val="00185227"/>
    <w:rsid w:val="001A239F"/>
    <w:rsid w:val="001B761C"/>
    <w:rsid w:val="001F7343"/>
    <w:rsid w:val="00227074"/>
    <w:rsid w:val="00272B2E"/>
    <w:rsid w:val="00290B03"/>
    <w:rsid w:val="002C44D0"/>
    <w:rsid w:val="002D0F36"/>
    <w:rsid w:val="002D5319"/>
    <w:rsid w:val="002F382B"/>
    <w:rsid w:val="002F62BA"/>
    <w:rsid w:val="00313A71"/>
    <w:rsid w:val="00322FCB"/>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53AA5"/>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25A31"/>
    <w:rsid w:val="00852986"/>
    <w:rsid w:val="00870008"/>
    <w:rsid w:val="00876836"/>
    <w:rsid w:val="008978D0"/>
    <w:rsid w:val="008B339D"/>
    <w:rsid w:val="008C4617"/>
    <w:rsid w:val="008D029E"/>
    <w:rsid w:val="008E46E0"/>
    <w:rsid w:val="008F6092"/>
    <w:rsid w:val="0092433A"/>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1400A"/>
    <w:rsid w:val="00C266E0"/>
    <w:rsid w:val="00C50403"/>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16442"/>
    <w:rsid w:val="00F25E6B"/>
    <w:rsid w:val="00F4373D"/>
    <w:rsid w:val="00F54DB9"/>
    <w:rsid w:val="00F61361"/>
    <w:rsid w:val="00F70E90"/>
    <w:rsid w:val="00F7153D"/>
    <w:rsid w:val="00F77A8F"/>
    <w:rsid w:val="00F83CB2"/>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3692039"/>
  <w15:docId w15:val="{D570F1FB-66AB-4E05-97AB-411A8EE28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CB2"/>
    <w:pPr>
      <w:spacing w:line="360" w:lineRule="auto"/>
      <w:contextualSpacing/>
    </w:pPr>
    <w:rPr>
      <w:sz w:val="24"/>
      <w:szCs w:val="24"/>
    </w:rPr>
  </w:style>
  <w:style w:type="paragraph" w:styleId="Heading1">
    <w:name w:val="heading 1"/>
    <w:basedOn w:val="Normal"/>
    <w:next w:val="Normal"/>
    <w:link w:val="Heading1Char"/>
    <w:autoRedefine/>
    <w:uiPriority w:val="9"/>
    <w:qFormat/>
    <w:rsid w:val="00F83CB2"/>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F83CB2"/>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B2TFBox2textfullout">
    <w:name w:val="B2TF Box2 text full out"/>
    <w:basedOn w:val="Normal"/>
    <w:next w:val="Normal"/>
    <w:rsid w:val="00F16442"/>
    <w:pPr>
      <w:widowControl w:val="0"/>
      <w:autoSpaceDE w:val="0"/>
      <w:autoSpaceDN w:val="0"/>
      <w:adjustRightInd w:val="0"/>
      <w:spacing w:after="240" w:line="480" w:lineRule="auto"/>
      <w:contextualSpacing w:val="0"/>
      <w:jc w:val="both"/>
    </w:pPr>
    <w:rPr>
      <w:color w:val="632423"/>
    </w:rPr>
  </w:style>
  <w:style w:type="paragraph" w:customStyle="1" w:styleId="B2BLBox2bulletlist">
    <w:name w:val="B2BL Box2 bullet list"/>
    <w:basedOn w:val="Normal"/>
    <w:next w:val="Normal"/>
    <w:rsid w:val="00F16442"/>
    <w:pPr>
      <w:widowControl w:val="0"/>
      <w:numPr>
        <w:numId w:val="14"/>
      </w:numPr>
      <w:autoSpaceDE w:val="0"/>
      <w:autoSpaceDN w:val="0"/>
      <w:adjustRightInd w:val="0"/>
      <w:spacing w:before="120" w:after="240"/>
      <w:ind w:left="924" w:hanging="357"/>
      <w:contextualSpacing w:val="0"/>
    </w:pPr>
    <w:rPr>
      <w:color w:val="632423"/>
    </w:rPr>
  </w:style>
  <w:style w:type="paragraph" w:customStyle="1" w:styleId="B2NLBox2numberedlist">
    <w:name w:val="B2NL Box2 numbered list"/>
    <w:basedOn w:val="B2BLBox2bulletlist"/>
    <w:next w:val="Normal"/>
    <w:rsid w:val="00F16442"/>
    <w:pPr>
      <w:numPr>
        <w:numId w:val="13"/>
      </w:numPr>
      <w:ind w:left="924" w:hanging="357"/>
    </w:pPr>
  </w:style>
  <w:style w:type="paragraph" w:styleId="Revision">
    <w:name w:val="Revision"/>
    <w:hidden/>
    <w:uiPriority w:val="99"/>
    <w:semiHidden/>
    <w:rsid w:val="00553AA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55606-3B26-4A05-9901-794030F6A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00</Words>
  <Characters>114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339</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6</cp:revision>
  <dcterms:created xsi:type="dcterms:W3CDTF">2021-11-25T07:00:00Z</dcterms:created>
  <dcterms:modified xsi:type="dcterms:W3CDTF">2021-12-06T14:30:00Z</dcterms:modified>
</cp:coreProperties>
</file>